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EF4C16" w14:textId="317E2D1F" w:rsidR="00046A4D" w:rsidRPr="00086302" w:rsidRDefault="00046A4D" w:rsidP="00046A4D">
      <w:pPr>
        <w:pStyle w:val="ListParagraph"/>
        <w:jc w:val="center"/>
        <w:rPr>
          <w:rFonts w:ascii="Bembo" w:hAnsi="Bembo" w:cs="Times New Roman"/>
          <w:b/>
          <w:bCs/>
          <w:color w:val="3E762A" w:themeColor="accent1" w:themeShade="BF"/>
          <w:lang w:val="en-CA"/>
        </w:rPr>
      </w:pPr>
      <w:bookmarkStart w:id="0" w:name="_GoBack"/>
      <w:bookmarkEnd w:id="0"/>
      <w:r w:rsidRPr="00F92D2A">
        <w:rPr>
          <w:rFonts w:ascii="Bembo" w:hAnsi="Bembo" w:cs="Times New Roman"/>
          <w:b/>
          <w:caps/>
          <w:color w:val="3E762A" w:themeColor="accent1" w:themeShade="BF"/>
          <w:spacing w:val="15"/>
          <w:sz w:val="36"/>
          <w:szCs w:val="10"/>
        </w:rPr>
        <w:t>Appendix</w:t>
      </w:r>
      <w:r w:rsidR="008A6922">
        <w:rPr>
          <w:rFonts w:ascii="Bembo" w:hAnsi="Bembo" w:cs="Times New Roman"/>
          <w:b/>
          <w:caps/>
          <w:color w:val="3E762A" w:themeColor="accent1" w:themeShade="BF"/>
          <w:spacing w:val="15"/>
          <w:sz w:val="36"/>
          <w:szCs w:val="10"/>
        </w:rPr>
        <w:t xml:space="preserve"> AND SAMPLE DATA</w:t>
      </w:r>
    </w:p>
    <w:p w14:paraId="6846B28B" w14:textId="77777777" w:rsidR="00046A4D" w:rsidRDefault="00046A4D" w:rsidP="00046A4D">
      <w:pPr>
        <w:pStyle w:val="ListParagraph"/>
        <w:jc w:val="both"/>
        <w:rPr>
          <w:rFonts w:ascii="Bembo" w:hAnsi="Bembo" w:cs="Times New Roman"/>
          <w:lang w:val="en-CA"/>
        </w:rPr>
      </w:pPr>
    </w:p>
    <w:p w14:paraId="2803493C" w14:textId="10EFD21E" w:rsidR="00046A4D" w:rsidRDefault="00046A4D" w:rsidP="00046A4D">
      <w:pPr>
        <w:ind w:left="720"/>
      </w:pPr>
      <w:r>
        <w:t xml:space="preserve">Appendix </w:t>
      </w:r>
      <w:r w:rsidR="000F7CF7">
        <w:t>1</w:t>
      </w:r>
      <w:r>
        <w:t xml:space="preserve"> – Test data:</w:t>
      </w:r>
    </w:p>
    <w:p w14:paraId="211D5CCA" w14:textId="77777777" w:rsidR="00046A4D" w:rsidRDefault="00046A4D" w:rsidP="00046A4D">
      <w:pPr>
        <w:pStyle w:val="ListParagraph"/>
        <w:numPr>
          <w:ilvl w:val="0"/>
          <w:numId w:val="1"/>
        </w:numPr>
      </w:pPr>
      <w:r>
        <w:t>Select “Activity and Volunteer Information” to add or edit new volunteer or activity into the database.</w:t>
      </w:r>
    </w:p>
    <w:p w14:paraId="7E7D6AA0" w14:textId="77777777" w:rsidR="00046A4D" w:rsidRDefault="00046A4D" w:rsidP="00046A4D">
      <w:pPr>
        <w:pStyle w:val="ListParagraph"/>
        <w:numPr>
          <w:ilvl w:val="1"/>
          <w:numId w:val="1"/>
        </w:numPr>
      </w:pPr>
      <w:r>
        <w:t>Add new Volunteer – any valid inputs with involvement and training IDs greater than 1.</w:t>
      </w:r>
    </w:p>
    <w:p w14:paraId="2C7073A3" w14:textId="77777777" w:rsidR="00046A4D" w:rsidRDefault="00046A4D" w:rsidP="00046A4D">
      <w:pPr>
        <w:pStyle w:val="ListParagraph"/>
        <w:numPr>
          <w:ilvl w:val="1"/>
          <w:numId w:val="1"/>
        </w:numPr>
      </w:pPr>
      <w:r>
        <w:t>Edit Volunteer – Choose the volunteer names from the dropdown.</w:t>
      </w:r>
    </w:p>
    <w:p w14:paraId="71110343" w14:textId="77777777" w:rsidR="00046A4D" w:rsidRDefault="00046A4D" w:rsidP="00046A4D">
      <w:pPr>
        <w:pStyle w:val="ListParagraph"/>
        <w:numPr>
          <w:ilvl w:val="1"/>
          <w:numId w:val="1"/>
        </w:numPr>
      </w:pPr>
      <w:r>
        <w:t>Add activity – Choose any volunteer ID from 1,3,</w:t>
      </w:r>
      <w:proofErr w:type="gramStart"/>
      <w:r>
        <w:t>4,5..</w:t>
      </w:r>
      <w:proofErr w:type="gramEnd"/>
      <w:r>
        <w:t xml:space="preserve"> and so on.</w:t>
      </w:r>
    </w:p>
    <w:p w14:paraId="34B71362" w14:textId="77777777" w:rsidR="00046A4D" w:rsidRDefault="00046A4D" w:rsidP="00046A4D">
      <w:pPr>
        <w:pStyle w:val="ListParagraph"/>
        <w:numPr>
          <w:ilvl w:val="1"/>
          <w:numId w:val="1"/>
        </w:numPr>
      </w:pPr>
      <w:r>
        <w:t>Edit Activity - Choose the volunteer names from the dropdown.</w:t>
      </w:r>
    </w:p>
    <w:p w14:paraId="6E6F5BC2" w14:textId="77777777" w:rsidR="00046A4D" w:rsidRDefault="00046A4D" w:rsidP="00046A4D">
      <w:pPr>
        <w:pStyle w:val="ListParagraph"/>
        <w:numPr>
          <w:ilvl w:val="1"/>
          <w:numId w:val="1"/>
        </w:numPr>
      </w:pPr>
      <w:r>
        <w:t>Select “Go to Homepage” to go back to the main dashboard.</w:t>
      </w:r>
    </w:p>
    <w:p w14:paraId="4120146B" w14:textId="77777777" w:rsidR="00046A4D" w:rsidRDefault="00046A4D" w:rsidP="00046A4D">
      <w:pPr>
        <w:pStyle w:val="ListParagraph"/>
        <w:numPr>
          <w:ilvl w:val="0"/>
          <w:numId w:val="1"/>
        </w:numPr>
      </w:pPr>
      <w:r>
        <w:t>Select Verify Age. Input volunteer ID (1,3,4,5 or any valid ID)</w:t>
      </w:r>
    </w:p>
    <w:p w14:paraId="06BC18ED" w14:textId="77777777" w:rsidR="00046A4D" w:rsidRDefault="00046A4D" w:rsidP="00046A4D">
      <w:pPr>
        <w:pStyle w:val="ListParagraph"/>
        <w:numPr>
          <w:ilvl w:val="1"/>
          <w:numId w:val="1"/>
        </w:numPr>
      </w:pPr>
      <w:r>
        <w:t>1 – for above 18</w:t>
      </w:r>
    </w:p>
    <w:p w14:paraId="7914FD95" w14:textId="77777777" w:rsidR="00046A4D" w:rsidRDefault="00046A4D" w:rsidP="00046A4D">
      <w:pPr>
        <w:pStyle w:val="ListParagraph"/>
        <w:numPr>
          <w:ilvl w:val="1"/>
          <w:numId w:val="1"/>
        </w:numPr>
      </w:pPr>
      <w:r>
        <w:t>3 – for below 18</w:t>
      </w:r>
    </w:p>
    <w:p w14:paraId="355133E4" w14:textId="77777777" w:rsidR="00046A4D" w:rsidRDefault="00046A4D" w:rsidP="00046A4D">
      <w:pPr>
        <w:pStyle w:val="ListParagraph"/>
        <w:numPr>
          <w:ilvl w:val="0"/>
          <w:numId w:val="1"/>
        </w:numPr>
      </w:pPr>
      <w:r>
        <w:t>Select “Generate Volunteer’s Involvement Time”.</w:t>
      </w:r>
    </w:p>
    <w:p w14:paraId="074087ED" w14:textId="77777777" w:rsidR="00046A4D" w:rsidRDefault="00046A4D" w:rsidP="00046A4D">
      <w:pPr>
        <w:pStyle w:val="ListParagraph"/>
        <w:numPr>
          <w:ilvl w:val="1"/>
          <w:numId w:val="1"/>
        </w:numPr>
      </w:pPr>
      <w:r>
        <w:t>Sample input volunteer ID – 1; input involvement ID – 1; start date “12-01-1999” and end date “25-06-2020”.</w:t>
      </w:r>
    </w:p>
    <w:p w14:paraId="51AB3742" w14:textId="77777777" w:rsidR="00046A4D" w:rsidRDefault="00046A4D" w:rsidP="00046A4D">
      <w:pPr>
        <w:pStyle w:val="ListParagraph"/>
        <w:numPr>
          <w:ilvl w:val="0"/>
          <w:numId w:val="1"/>
        </w:numPr>
      </w:pPr>
      <w:r>
        <w:t>Select “Identify volunteer on or above the given ID”</w:t>
      </w:r>
    </w:p>
    <w:p w14:paraId="3073C69B" w14:textId="77777777" w:rsidR="00046A4D" w:rsidRDefault="00046A4D" w:rsidP="00046A4D">
      <w:pPr>
        <w:pStyle w:val="ListParagraph"/>
        <w:numPr>
          <w:ilvl w:val="1"/>
          <w:numId w:val="1"/>
        </w:numPr>
      </w:pPr>
      <w:r>
        <w:t>Give a valid Training ID – e.g. 1 (2,3,4,5)</w:t>
      </w:r>
    </w:p>
    <w:p w14:paraId="6496E3CD" w14:textId="77777777" w:rsidR="00046A4D" w:rsidRDefault="00046A4D" w:rsidP="00046A4D">
      <w:pPr>
        <w:pStyle w:val="ListParagraph"/>
        <w:numPr>
          <w:ilvl w:val="0"/>
          <w:numId w:val="1"/>
        </w:numPr>
      </w:pPr>
      <w:r>
        <w:t>Select “Search for Emergency Contact”</w:t>
      </w:r>
    </w:p>
    <w:p w14:paraId="0BAE11DB" w14:textId="77777777" w:rsidR="00046A4D" w:rsidRDefault="00046A4D" w:rsidP="00046A4D">
      <w:pPr>
        <w:pStyle w:val="ListParagraph"/>
        <w:numPr>
          <w:ilvl w:val="1"/>
          <w:numId w:val="1"/>
        </w:numPr>
      </w:pPr>
      <w:r>
        <w:t>Input a valid input volunteer ID e.g. 1 (3,4,5,6…)</w:t>
      </w:r>
    </w:p>
    <w:p w14:paraId="2FEFC4FE" w14:textId="77777777" w:rsidR="00046A4D" w:rsidRDefault="00046A4D" w:rsidP="00046A4D">
      <w:pPr>
        <w:ind w:left="720"/>
      </w:pPr>
    </w:p>
    <w:p w14:paraId="5F5DF337" w14:textId="77777777" w:rsidR="004154C4" w:rsidRDefault="004154C4">
      <w:pPr>
        <w:spacing w:before="0" w:after="160" w:line="259" w:lineRule="auto"/>
        <w:rPr>
          <w:rFonts w:ascii="Bembo" w:hAnsi="Bembo" w:cs="Times New Roman"/>
          <w:lang w:val="en-CA"/>
        </w:rPr>
      </w:pPr>
      <w:r>
        <w:rPr>
          <w:rFonts w:ascii="Bembo" w:hAnsi="Bembo" w:cs="Times New Roman"/>
          <w:lang w:val="en-CA"/>
        </w:rPr>
        <w:br w:type="page"/>
      </w:r>
    </w:p>
    <w:p w14:paraId="7DACF86F" w14:textId="41AB4F8A" w:rsidR="004154C4" w:rsidRDefault="004154C4" w:rsidP="004154C4">
      <w:pPr>
        <w:pStyle w:val="ListParagraph"/>
        <w:jc w:val="both"/>
        <w:rPr>
          <w:rFonts w:ascii="Bembo" w:hAnsi="Bembo" w:cs="Times New Roman"/>
          <w:lang w:val="en-CA"/>
        </w:rPr>
      </w:pPr>
      <w:r>
        <w:rPr>
          <w:rFonts w:ascii="Bembo" w:hAnsi="Bembo" w:cs="Times New Roman"/>
          <w:lang w:val="en-CA"/>
        </w:rPr>
        <w:lastRenderedPageBreak/>
        <w:t xml:space="preserve">Appendix </w:t>
      </w:r>
      <w:r w:rsidR="000F7CF7">
        <w:rPr>
          <w:rFonts w:ascii="Bembo" w:hAnsi="Bembo" w:cs="Times New Roman"/>
          <w:lang w:val="en-CA"/>
        </w:rPr>
        <w:t>2</w:t>
      </w:r>
      <w:r>
        <w:rPr>
          <w:rFonts w:ascii="Bembo" w:hAnsi="Bembo" w:cs="Times New Roman"/>
          <w:lang w:val="en-CA"/>
        </w:rPr>
        <w:t xml:space="preserve"> – MAIN DASHBOARD</w:t>
      </w:r>
    </w:p>
    <w:p w14:paraId="6FC3BFB2" w14:textId="77777777" w:rsidR="004154C4" w:rsidRDefault="004154C4" w:rsidP="004154C4">
      <w:pPr>
        <w:pStyle w:val="ListParagraph"/>
        <w:jc w:val="both"/>
        <w:rPr>
          <w:rFonts w:ascii="Bembo" w:hAnsi="Bembo" w:cs="Times New Roman"/>
          <w:lang w:val="en-CA"/>
        </w:rPr>
      </w:pPr>
    </w:p>
    <w:p w14:paraId="439DF5CB" w14:textId="77777777" w:rsidR="004154C4" w:rsidRDefault="004154C4" w:rsidP="004154C4">
      <w:pPr>
        <w:pStyle w:val="ListParagraph"/>
        <w:jc w:val="both"/>
        <w:rPr>
          <w:rFonts w:ascii="Bembo" w:hAnsi="Bembo" w:cs="Times New Roman"/>
          <w:lang w:val="en-CA"/>
        </w:rPr>
      </w:pPr>
      <w:r w:rsidRPr="008205A1">
        <w:rPr>
          <w:rFonts w:ascii="Bembo" w:hAnsi="Bembo" w:cs="Times New Roman"/>
          <w:noProof/>
          <w:lang w:val="en-CA"/>
        </w:rPr>
        <w:drawing>
          <wp:inline distT="0" distB="0" distL="0" distR="0" wp14:anchorId="11A92C81" wp14:editId="221D083D">
            <wp:extent cx="5943600" cy="26015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B3667" w14:textId="77777777" w:rsidR="004154C4" w:rsidRDefault="004154C4" w:rsidP="004154C4">
      <w:pPr>
        <w:pStyle w:val="ListParagraph"/>
        <w:jc w:val="both"/>
        <w:rPr>
          <w:rFonts w:ascii="Bembo" w:hAnsi="Bembo" w:cs="Times New Roman"/>
          <w:lang w:val="en-CA"/>
        </w:rPr>
      </w:pPr>
    </w:p>
    <w:p w14:paraId="6392D619" w14:textId="6AFECB76" w:rsidR="004154C4" w:rsidRDefault="004154C4" w:rsidP="004154C4">
      <w:pPr>
        <w:pStyle w:val="ListParagraph"/>
        <w:jc w:val="both"/>
        <w:rPr>
          <w:rFonts w:ascii="Bembo" w:hAnsi="Bembo" w:cs="Times New Roman"/>
          <w:lang w:val="en-CA"/>
        </w:rPr>
      </w:pPr>
      <w:r>
        <w:rPr>
          <w:rFonts w:ascii="Bembo" w:hAnsi="Bembo" w:cs="Times New Roman"/>
          <w:lang w:val="en-CA"/>
        </w:rPr>
        <w:t xml:space="preserve">Appendix </w:t>
      </w:r>
      <w:r w:rsidR="000F7CF7">
        <w:rPr>
          <w:rFonts w:ascii="Bembo" w:hAnsi="Bembo" w:cs="Times New Roman"/>
          <w:lang w:val="en-CA"/>
        </w:rPr>
        <w:t>3</w:t>
      </w:r>
      <w:r>
        <w:rPr>
          <w:rFonts w:ascii="Bembo" w:hAnsi="Bembo" w:cs="Times New Roman"/>
          <w:lang w:val="en-CA"/>
        </w:rPr>
        <w:t xml:space="preserve"> – Volunteer Information DASHBOARD</w:t>
      </w:r>
    </w:p>
    <w:p w14:paraId="132C5E44" w14:textId="77777777" w:rsidR="004154C4" w:rsidRDefault="004154C4" w:rsidP="004154C4">
      <w:pPr>
        <w:pStyle w:val="ListParagraph"/>
        <w:jc w:val="both"/>
        <w:rPr>
          <w:rFonts w:ascii="Bembo" w:hAnsi="Bembo" w:cs="Times New Roman"/>
          <w:lang w:val="en-CA"/>
        </w:rPr>
      </w:pPr>
    </w:p>
    <w:p w14:paraId="282920BC" w14:textId="77777777" w:rsidR="004154C4" w:rsidRDefault="004154C4" w:rsidP="004154C4">
      <w:pPr>
        <w:pStyle w:val="ListParagraph"/>
        <w:jc w:val="both"/>
        <w:rPr>
          <w:rFonts w:ascii="Bembo" w:hAnsi="Bembo" w:cs="Times New Roman"/>
          <w:lang w:val="en-CA"/>
        </w:rPr>
      </w:pPr>
      <w:r w:rsidRPr="008205A1">
        <w:rPr>
          <w:rFonts w:ascii="Bembo" w:hAnsi="Bembo" w:cs="Times New Roman"/>
          <w:noProof/>
          <w:lang w:val="en-CA"/>
        </w:rPr>
        <w:drawing>
          <wp:inline distT="0" distB="0" distL="0" distR="0" wp14:anchorId="4ED1C88D" wp14:editId="6107B27F">
            <wp:extent cx="5943600" cy="27838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99175" w14:textId="77777777" w:rsidR="004154C4" w:rsidRDefault="004154C4" w:rsidP="004154C4">
      <w:pPr>
        <w:pStyle w:val="ListParagraph"/>
        <w:jc w:val="both"/>
        <w:rPr>
          <w:rFonts w:ascii="Bembo" w:hAnsi="Bembo" w:cs="Times New Roman"/>
          <w:lang w:val="en-CA"/>
        </w:rPr>
      </w:pPr>
    </w:p>
    <w:p w14:paraId="51AE0214" w14:textId="77777777" w:rsidR="004154C4" w:rsidRDefault="004154C4" w:rsidP="004154C4">
      <w:pPr>
        <w:spacing w:before="0" w:after="160" w:line="259" w:lineRule="auto"/>
        <w:rPr>
          <w:rFonts w:ascii="Bembo" w:hAnsi="Bembo" w:cs="Times New Roman"/>
          <w:lang w:val="en-CA"/>
        </w:rPr>
      </w:pPr>
      <w:r>
        <w:rPr>
          <w:rFonts w:ascii="Bembo" w:hAnsi="Bembo" w:cs="Times New Roman"/>
          <w:lang w:val="en-CA"/>
        </w:rPr>
        <w:br w:type="page"/>
      </w:r>
    </w:p>
    <w:p w14:paraId="1B92AB89" w14:textId="14E7E80D" w:rsidR="004154C4" w:rsidRDefault="004154C4" w:rsidP="004154C4">
      <w:pPr>
        <w:pStyle w:val="ListParagraph"/>
        <w:jc w:val="both"/>
        <w:rPr>
          <w:rFonts w:ascii="Bembo" w:hAnsi="Bembo" w:cs="Times New Roman"/>
          <w:lang w:val="en-CA"/>
        </w:rPr>
      </w:pPr>
      <w:r>
        <w:rPr>
          <w:rFonts w:ascii="Bembo" w:hAnsi="Bembo" w:cs="Times New Roman"/>
          <w:lang w:val="en-CA"/>
        </w:rPr>
        <w:lastRenderedPageBreak/>
        <w:t xml:space="preserve">Appendix </w:t>
      </w:r>
      <w:r w:rsidR="000F7CF7">
        <w:rPr>
          <w:rFonts w:ascii="Bembo" w:hAnsi="Bembo" w:cs="Times New Roman"/>
          <w:lang w:val="en-CA"/>
        </w:rPr>
        <w:t>4</w:t>
      </w:r>
      <w:r>
        <w:rPr>
          <w:rFonts w:ascii="Bembo" w:hAnsi="Bembo" w:cs="Times New Roman"/>
          <w:lang w:val="en-CA"/>
        </w:rPr>
        <w:t xml:space="preserve"> – Sample FORM</w:t>
      </w:r>
    </w:p>
    <w:p w14:paraId="64CB5A51" w14:textId="77777777" w:rsidR="004154C4" w:rsidRDefault="004154C4" w:rsidP="004154C4">
      <w:pPr>
        <w:pStyle w:val="ListParagraph"/>
        <w:jc w:val="both"/>
        <w:rPr>
          <w:rFonts w:ascii="Bembo" w:hAnsi="Bembo" w:cs="Times New Roman"/>
          <w:lang w:val="en-CA"/>
        </w:rPr>
      </w:pPr>
    </w:p>
    <w:p w14:paraId="6854D46D" w14:textId="77777777" w:rsidR="004154C4" w:rsidRDefault="004154C4" w:rsidP="004154C4">
      <w:pPr>
        <w:pStyle w:val="ListParagraph"/>
        <w:jc w:val="both"/>
        <w:rPr>
          <w:rFonts w:ascii="Bembo" w:hAnsi="Bembo" w:cs="Times New Roman"/>
          <w:lang w:val="en-CA"/>
        </w:rPr>
      </w:pPr>
      <w:r w:rsidRPr="008205A1">
        <w:rPr>
          <w:rFonts w:ascii="Bembo" w:hAnsi="Bembo" w:cs="Times New Roman"/>
          <w:noProof/>
          <w:lang w:val="en-CA"/>
        </w:rPr>
        <w:drawing>
          <wp:inline distT="0" distB="0" distL="0" distR="0" wp14:anchorId="7F5793D7" wp14:editId="5DCF99E9">
            <wp:extent cx="5943600" cy="22853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6553B" w14:textId="3DA51CAE" w:rsidR="004154C4" w:rsidRDefault="004154C4" w:rsidP="004154C4">
      <w:pPr>
        <w:ind w:firstLine="720"/>
      </w:pPr>
      <w:r w:rsidRPr="008205A1">
        <w:rPr>
          <w:rFonts w:ascii="Bembo" w:hAnsi="Bembo" w:cs="Times New Roman"/>
          <w:lang w:val="en-CA"/>
        </w:rPr>
        <w:t xml:space="preserve">Appendix </w:t>
      </w:r>
      <w:r w:rsidR="000F7CF7">
        <w:rPr>
          <w:rFonts w:ascii="Bembo" w:hAnsi="Bembo" w:cs="Times New Roman"/>
          <w:lang w:val="en-CA"/>
        </w:rPr>
        <w:t>5</w:t>
      </w:r>
      <w:r w:rsidRPr="008205A1">
        <w:rPr>
          <w:rFonts w:ascii="Bembo" w:hAnsi="Bembo" w:cs="Times New Roman"/>
          <w:lang w:val="en-CA"/>
        </w:rPr>
        <w:t xml:space="preserve"> – Sample Report</w:t>
      </w:r>
    </w:p>
    <w:p w14:paraId="05E0870A" w14:textId="77777777" w:rsidR="004154C4" w:rsidRDefault="004154C4" w:rsidP="004154C4">
      <w:pPr>
        <w:ind w:left="720"/>
      </w:pPr>
      <w:r>
        <w:t xml:space="preserve">               </w:t>
      </w:r>
      <w:r w:rsidRPr="008205A1">
        <w:rPr>
          <w:noProof/>
        </w:rPr>
        <w:drawing>
          <wp:inline distT="0" distB="0" distL="0" distR="0" wp14:anchorId="005074C3" wp14:editId="299C0CA5">
            <wp:extent cx="5943600" cy="214566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56E7A" w14:textId="77777777" w:rsidR="00685E14" w:rsidRDefault="00685E14"/>
    <w:sectPr w:rsidR="00685E14"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8398DD" w14:textId="77777777" w:rsidR="003D72BB" w:rsidRDefault="003D72BB">
      <w:pPr>
        <w:spacing w:before="0" w:after="0" w:line="240" w:lineRule="auto"/>
      </w:pPr>
      <w:r>
        <w:separator/>
      </w:r>
    </w:p>
  </w:endnote>
  <w:endnote w:type="continuationSeparator" w:id="0">
    <w:p w14:paraId="036A20F5" w14:textId="77777777" w:rsidR="003D72BB" w:rsidRDefault="003D72B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9214488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540C9A0" w14:textId="77777777" w:rsidR="00230446" w:rsidRDefault="000F7CF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183D538" w14:textId="77777777" w:rsidR="00230446" w:rsidRDefault="003D72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9332C5" w14:textId="77777777" w:rsidR="003D72BB" w:rsidRDefault="003D72BB">
      <w:pPr>
        <w:spacing w:before="0" w:after="0" w:line="240" w:lineRule="auto"/>
      </w:pPr>
      <w:r>
        <w:separator/>
      </w:r>
    </w:p>
  </w:footnote>
  <w:footnote w:type="continuationSeparator" w:id="0">
    <w:p w14:paraId="28A68EF8" w14:textId="77777777" w:rsidR="003D72BB" w:rsidRDefault="003D72BB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680135"/>
    <w:multiLevelType w:val="hybridMultilevel"/>
    <w:tmpl w:val="4472236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NDA1NTA2MzAxNjZX0lEKTi0uzszPAykwrgUAmpth4ywAAAA="/>
  </w:docVars>
  <w:rsids>
    <w:rsidRoot w:val="00046A4D"/>
    <w:rsid w:val="00046A4D"/>
    <w:rsid w:val="000F7CF7"/>
    <w:rsid w:val="00211E23"/>
    <w:rsid w:val="003D72BB"/>
    <w:rsid w:val="004154C4"/>
    <w:rsid w:val="00685E14"/>
    <w:rsid w:val="00805334"/>
    <w:rsid w:val="008861E9"/>
    <w:rsid w:val="008A6922"/>
    <w:rsid w:val="00DB0504"/>
    <w:rsid w:val="00F92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5301F"/>
  <w15:chartTrackingRefBased/>
  <w15:docId w15:val="{EB6072EA-8778-42F7-8FC5-E9968E192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A4D"/>
    <w:pPr>
      <w:spacing w:before="200" w:after="200" w:line="276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6A4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46A4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6A4D"/>
    <w:rPr>
      <w:rFonts w:eastAsiaTheme="minorEastAs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62</Words>
  <Characters>926</Characters>
  <Application>Microsoft Office Word</Application>
  <DocSecurity>0</DocSecurity>
  <Lines>7</Lines>
  <Paragraphs>2</Paragraphs>
  <ScaleCrop>false</ScaleCrop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tam Amudhan</dc:creator>
  <cp:keywords/>
  <dc:description/>
  <cp:lastModifiedBy>Goutam Amudhan</cp:lastModifiedBy>
  <cp:revision>8</cp:revision>
  <dcterms:created xsi:type="dcterms:W3CDTF">2020-06-20T01:35:00Z</dcterms:created>
  <dcterms:modified xsi:type="dcterms:W3CDTF">2020-06-20T01:48:00Z</dcterms:modified>
</cp:coreProperties>
</file>